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B782F" w14:textId="2AD94253" w:rsidR="001B56EF" w:rsidRDefault="001B56EF" w:rsidP="00A0544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3"/>
        <w:gridCol w:w="10327"/>
      </w:tblGrid>
      <w:tr w:rsidR="002C142D" w14:paraId="5905FC73" w14:textId="77777777" w:rsidTr="00732A8B">
        <w:trPr>
          <w:cantSplit/>
        </w:trPr>
        <w:tc>
          <w:tcPr>
            <w:tcW w:w="10790" w:type="dxa"/>
            <w:gridSpan w:val="2"/>
          </w:tcPr>
          <w:p w14:paraId="7F393BBE" w14:textId="77777777" w:rsidR="002C142D" w:rsidRDefault="002C142D" w:rsidP="00732A8B">
            <w:pPr>
              <w:pStyle w:val="ChecklistBasis"/>
              <w:rPr>
                <w:sz w:val="22"/>
                <w:szCs w:val="22"/>
              </w:rPr>
            </w:pPr>
            <w:r w:rsidRPr="002C142D">
              <w:rPr>
                <w:sz w:val="22"/>
                <w:szCs w:val="22"/>
              </w:rPr>
              <w:t xml:space="preserve">The purpose of this worksheet is to provide support for IRB members or </w:t>
            </w:r>
            <w:r w:rsidRPr="002C142D">
              <w:rPr>
                <w:sz w:val="22"/>
                <w:szCs w:val="22"/>
                <w:u w:val="double"/>
              </w:rPr>
              <w:t>Designated Reviewers</w:t>
            </w:r>
            <w:r w:rsidRPr="002C142D">
              <w:rPr>
                <w:sz w:val="22"/>
                <w:szCs w:val="22"/>
              </w:rPr>
              <w:t xml:space="preserve"> using the WORKSHEET: Criteria for Approval (HRP-314) when reviewing research involving the short form of consent documentation. This worksheet is to be used. It does not need to be completed or retained. </w:t>
            </w:r>
          </w:p>
          <w:p w14:paraId="47E32A1D" w14:textId="77777777" w:rsidR="002C142D" w:rsidRDefault="002C142D" w:rsidP="00732A8B">
            <w:pPr>
              <w:pStyle w:val="ChecklistBasis"/>
              <w:rPr>
                <w:sz w:val="22"/>
                <w:szCs w:val="22"/>
              </w:rPr>
            </w:pPr>
          </w:p>
          <w:p w14:paraId="7BCF4138" w14:textId="4541E9AA" w:rsidR="002C142D" w:rsidRPr="002C142D" w:rsidRDefault="002C142D" w:rsidP="0016624E">
            <w:pPr>
              <w:pStyle w:val="ChecklistBasis"/>
              <w:rPr>
                <w:sz w:val="22"/>
                <w:szCs w:val="22"/>
              </w:rPr>
            </w:pPr>
            <w:r w:rsidRPr="002C142D">
              <w:rPr>
                <w:sz w:val="22"/>
                <w:szCs w:val="22"/>
              </w:rPr>
              <w:t xml:space="preserve">NOTE: When Surrogate Consent is required (i.e., enrolling an adult represented by a surrogate to make decisions on their behalf), per NJ State Statute 26:14.1-14.5 Access to Medical Research Act, use of a short form consent process is </w:t>
            </w:r>
            <w:r w:rsidRPr="002C142D">
              <w:rPr>
                <w:sz w:val="22"/>
                <w:szCs w:val="22"/>
                <w:u w:val="single"/>
              </w:rPr>
              <w:t>not</w:t>
            </w:r>
            <w:r w:rsidRPr="002C142D">
              <w:rPr>
                <w:sz w:val="22"/>
                <w:szCs w:val="22"/>
              </w:rPr>
              <w:t xml:space="preserve"> permitted. Instead, translation of the long form consent into the language understandable to the Surrogate must occur.</w:t>
            </w:r>
          </w:p>
        </w:tc>
      </w:tr>
      <w:tr w:rsidR="002C142D" w14:paraId="4372DF1A" w14:textId="77777777" w:rsidTr="00732A8B">
        <w:trPr>
          <w:trHeight w:hRule="exact" w:val="72"/>
        </w:trPr>
        <w:tc>
          <w:tcPr>
            <w:tcW w:w="10790" w:type="dxa"/>
            <w:gridSpan w:val="2"/>
            <w:shd w:val="clear" w:color="auto" w:fill="000000" w:themeFill="text1"/>
          </w:tcPr>
          <w:p w14:paraId="55B2B266" w14:textId="77777777" w:rsidR="002C142D" w:rsidRPr="002C142D" w:rsidRDefault="002C142D" w:rsidP="00732A8B">
            <w:pPr>
              <w:pStyle w:val="StatementLevel1"/>
              <w:rPr>
                <w:sz w:val="22"/>
                <w:szCs w:val="22"/>
              </w:rPr>
            </w:pPr>
          </w:p>
        </w:tc>
      </w:tr>
      <w:tr w:rsidR="002C142D" w:rsidRPr="007D34E5" w14:paraId="10EE011C" w14:textId="77777777" w:rsidTr="00732A8B">
        <w:tc>
          <w:tcPr>
            <w:tcW w:w="10790" w:type="dxa"/>
            <w:gridSpan w:val="2"/>
          </w:tcPr>
          <w:p w14:paraId="28E5BF70" w14:textId="77777777" w:rsidR="002C142D" w:rsidRPr="002C142D" w:rsidRDefault="002C142D" w:rsidP="00732A8B">
            <w:pPr>
              <w:pStyle w:val="ChecklistLevel1"/>
              <w:rPr>
                <w:sz w:val="22"/>
                <w:szCs w:val="22"/>
              </w:rPr>
            </w:pPr>
            <w:bookmarkStart w:id="0" w:name="LONG_FORM_OF_CONSENT_DOCUMENTATION"/>
            <w:bookmarkStart w:id="1" w:name="SHORT_FORM_OF_CONSENT_DOCUMENTATION"/>
            <w:bookmarkEnd w:id="0"/>
            <w:r w:rsidRPr="002C142D">
              <w:rPr>
                <w:sz w:val="22"/>
                <w:szCs w:val="22"/>
              </w:rPr>
              <w:t>Short Form of Consent Documentatio</w:t>
            </w:r>
            <w:bookmarkEnd w:id="1"/>
            <w:r w:rsidRPr="002C142D">
              <w:rPr>
                <w:sz w:val="22"/>
                <w:szCs w:val="22"/>
              </w:rPr>
              <w:t xml:space="preserve">n </w:t>
            </w:r>
            <w:r w:rsidRPr="002C142D">
              <w:rPr>
                <w:b w:val="0"/>
                <w:sz w:val="22"/>
                <w:szCs w:val="22"/>
              </w:rPr>
              <w:t xml:space="preserve">(Check if </w:t>
            </w:r>
            <w:r w:rsidRPr="002C142D">
              <w:rPr>
                <w:sz w:val="22"/>
                <w:szCs w:val="22"/>
              </w:rPr>
              <w:t xml:space="preserve">“Yes”. </w:t>
            </w:r>
            <w:r w:rsidRPr="002C142D">
              <w:rPr>
                <w:b w:val="0"/>
                <w:sz w:val="22"/>
                <w:szCs w:val="22"/>
              </w:rPr>
              <w:t>All must be checked)</w:t>
            </w:r>
          </w:p>
        </w:tc>
      </w:tr>
      <w:tr w:rsidR="002C142D" w:rsidRPr="007D34E5" w14:paraId="3ED35346" w14:textId="77777777" w:rsidTr="00732A8B">
        <w:trPr>
          <w:trHeight w:val="234"/>
        </w:trPr>
        <w:sdt>
          <w:sdtPr>
            <w:rPr>
              <w:sz w:val="22"/>
              <w:szCs w:val="22"/>
            </w:rPr>
            <w:id w:val="1063456691"/>
            <w14:checkbox>
              <w14:checked w14:val="0"/>
              <w14:checkedState w14:val="2612" w14:font="MS Gothic"/>
              <w14:uncheckedState w14:val="2610" w14:font="MS Gothic"/>
            </w14:checkbox>
          </w:sdtPr>
          <w:sdtEndPr/>
          <w:sdtContent>
            <w:tc>
              <w:tcPr>
                <w:tcW w:w="463" w:type="dxa"/>
              </w:tcPr>
              <w:p w14:paraId="15AD4559"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334A2752" w14:textId="77777777" w:rsidR="002C142D" w:rsidRPr="002C142D" w:rsidRDefault="002C142D" w:rsidP="00732A8B">
            <w:pPr>
              <w:pStyle w:val="StatementLevel1"/>
              <w:rPr>
                <w:sz w:val="22"/>
                <w:szCs w:val="22"/>
              </w:rPr>
            </w:pPr>
            <w:r w:rsidRPr="002C142D">
              <w:rPr>
                <w:sz w:val="22"/>
                <w:szCs w:val="22"/>
              </w:rPr>
              <w:t>The written consent document states that the elements of consent have been presented orally to the subject.</w:t>
            </w:r>
          </w:p>
        </w:tc>
      </w:tr>
      <w:tr w:rsidR="002C142D" w14:paraId="4CE9F951" w14:textId="77777777" w:rsidTr="00732A8B">
        <w:trPr>
          <w:trHeight w:val="234"/>
        </w:trPr>
        <w:sdt>
          <w:sdtPr>
            <w:rPr>
              <w:sz w:val="22"/>
              <w:szCs w:val="22"/>
            </w:rPr>
            <w:id w:val="-1541050165"/>
            <w14:checkbox>
              <w14:checked w14:val="0"/>
              <w14:checkedState w14:val="2612" w14:font="MS Gothic"/>
              <w14:uncheckedState w14:val="2610" w14:font="MS Gothic"/>
            </w14:checkbox>
          </w:sdtPr>
          <w:sdtEndPr/>
          <w:sdtContent>
            <w:tc>
              <w:tcPr>
                <w:tcW w:w="463" w:type="dxa"/>
              </w:tcPr>
              <w:p w14:paraId="4C2E8024"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2EF6CB82" w14:textId="77777777" w:rsidR="002C142D" w:rsidRPr="002C142D" w:rsidRDefault="002C142D" w:rsidP="00732A8B">
            <w:pPr>
              <w:pStyle w:val="StatementLevel1"/>
              <w:rPr>
                <w:sz w:val="22"/>
                <w:szCs w:val="22"/>
              </w:rPr>
            </w:pPr>
            <w:r w:rsidRPr="002C142D">
              <w:rPr>
                <w:sz w:val="22"/>
                <w:szCs w:val="22"/>
              </w:rPr>
              <w:t>There is written summary of what is to be said to the subject that embodies the required and appropriate additional elements in Section 7: ELEMENTS OF CONSENT DISCLOSURE in the WORKSHEET: Criteria for Approval (HRP-314).</w:t>
            </w:r>
          </w:p>
        </w:tc>
      </w:tr>
      <w:tr w:rsidR="002C142D" w14:paraId="73040F8B" w14:textId="77777777" w:rsidTr="00732A8B">
        <w:trPr>
          <w:trHeight w:val="234"/>
        </w:trPr>
        <w:sdt>
          <w:sdtPr>
            <w:rPr>
              <w:sz w:val="22"/>
              <w:szCs w:val="22"/>
            </w:rPr>
            <w:id w:val="-2018457656"/>
            <w14:checkbox>
              <w14:checked w14:val="0"/>
              <w14:checkedState w14:val="2612" w14:font="MS Gothic"/>
              <w14:uncheckedState w14:val="2610" w14:font="MS Gothic"/>
            </w14:checkbox>
          </w:sdtPr>
          <w:sdtEndPr/>
          <w:sdtContent>
            <w:tc>
              <w:tcPr>
                <w:tcW w:w="463" w:type="dxa"/>
              </w:tcPr>
              <w:p w14:paraId="470E7004"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0FEC3042" w14:textId="77777777" w:rsidR="002C142D" w:rsidRPr="002C142D" w:rsidRDefault="002C142D" w:rsidP="00732A8B">
            <w:pPr>
              <w:pStyle w:val="StatementLevel1"/>
              <w:rPr>
                <w:sz w:val="22"/>
                <w:szCs w:val="22"/>
              </w:rPr>
            </w:pPr>
            <w:r w:rsidRPr="002C142D">
              <w:rPr>
                <w:sz w:val="22"/>
                <w:szCs w:val="22"/>
              </w:rPr>
              <w:t>The consent document and summary are accurate and complete.</w:t>
            </w:r>
          </w:p>
        </w:tc>
      </w:tr>
      <w:tr w:rsidR="002C142D" w14:paraId="33E79695" w14:textId="77777777" w:rsidTr="00732A8B">
        <w:trPr>
          <w:trHeight w:val="234"/>
        </w:trPr>
        <w:sdt>
          <w:sdtPr>
            <w:rPr>
              <w:sz w:val="22"/>
              <w:szCs w:val="22"/>
            </w:rPr>
            <w:id w:val="-1551293971"/>
            <w14:checkbox>
              <w14:checked w14:val="0"/>
              <w14:checkedState w14:val="2612" w14:font="MS Gothic"/>
              <w14:uncheckedState w14:val="2610" w14:font="MS Gothic"/>
            </w14:checkbox>
          </w:sdtPr>
          <w:sdtEndPr/>
          <w:sdtContent>
            <w:tc>
              <w:tcPr>
                <w:tcW w:w="463" w:type="dxa"/>
              </w:tcPr>
              <w:p w14:paraId="7DD530D8"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76BFB74A" w14:textId="77777777" w:rsidR="002C142D" w:rsidRPr="002C142D" w:rsidRDefault="002C142D" w:rsidP="00732A8B">
            <w:pPr>
              <w:pStyle w:val="StatementLevel1"/>
              <w:rPr>
                <w:sz w:val="22"/>
                <w:szCs w:val="22"/>
              </w:rPr>
            </w:pPr>
            <w:r w:rsidRPr="002C142D">
              <w:rPr>
                <w:sz w:val="22"/>
                <w:szCs w:val="22"/>
              </w:rPr>
              <w:t>An impartial witness is present during the entire consent discussion.</w:t>
            </w:r>
          </w:p>
        </w:tc>
      </w:tr>
      <w:tr w:rsidR="002C142D" w14:paraId="681F7C16" w14:textId="77777777" w:rsidTr="00732A8B">
        <w:trPr>
          <w:trHeight w:val="234"/>
        </w:trPr>
        <w:sdt>
          <w:sdtPr>
            <w:rPr>
              <w:sz w:val="22"/>
              <w:szCs w:val="22"/>
            </w:rPr>
            <w:id w:val="-1106346759"/>
            <w14:checkbox>
              <w14:checked w14:val="0"/>
              <w14:checkedState w14:val="2612" w14:font="MS Gothic"/>
              <w14:uncheckedState w14:val="2610" w14:font="MS Gothic"/>
            </w14:checkbox>
          </w:sdtPr>
          <w:sdtEndPr/>
          <w:sdtContent>
            <w:tc>
              <w:tcPr>
                <w:tcW w:w="463" w:type="dxa"/>
              </w:tcPr>
              <w:p w14:paraId="56889FFA"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526E2F75" w14:textId="77777777" w:rsidR="002C142D" w:rsidRPr="002C142D" w:rsidRDefault="002C142D" w:rsidP="00732A8B">
            <w:pPr>
              <w:pStyle w:val="StatementLevel1"/>
              <w:rPr>
                <w:sz w:val="22"/>
                <w:szCs w:val="22"/>
              </w:rPr>
            </w:pPr>
            <w:r w:rsidRPr="002C142D">
              <w:rPr>
                <w:sz w:val="22"/>
                <w:szCs w:val="22"/>
              </w:rPr>
              <w:t>For subjects who do not speak English the witness is conversant in both English and the language of the subject.</w:t>
            </w:r>
          </w:p>
        </w:tc>
      </w:tr>
      <w:tr w:rsidR="002C142D" w14:paraId="72D37891" w14:textId="77777777" w:rsidTr="00732A8B">
        <w:trPr>
          <w:trHeight w:val="234"/>
        </w:trPr>
        <w:sdt>
          <w:sdtPr>
            <w:rPr>
              <w:sz w:val="22"/>
              <w:szCs w:val="22"/>
            </w:rPr>
            <w:id w:val="-990558876"/>
            <w14:checkbox>
              <w14:checked w14:val="0"/>
              <w14:checkedState w14:val="2612" w14:font="MS Gothic"/>
              <w14:uncheckedState w14:val="2610" w14:font="MS Gothic"/>
            </w14:checkbox>
          </w:sdtPr>
          <w:sdtEndPr/>
          <w:sdtContent>
            <w:tc>
              <w:tcPr>
                <w:tcW w:w="463" w:type="dxa"/>
              </w:tcPr>
              <w:p w14:paraId="1AE83701" w14:textId="3AC165F3"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5992E120" w14:textId="77777777" w:rsidR="002C142D" w:rsidRPr="002C142D" w:rsidRDefault="002C142D" w:rsidP="00732A8B">
            <w:pPr>
              <w:pStyle w:val="StatementLevel1"/>
              <w:rPr>
                <w:sz w:val="22"/>
                <w:szCs w:val="22"/>
              </w:rPr>
            </w:pPr>
            <w:r w:rsidRPr="002C142D">
              <w:rPr>
                <w:sz w:val="22"/>
                <w:szCs w:val="22"/>
              </w:rPr>
              <w:t xml:space="preserve">The subject will sign and date the short form consent document. </w:t>
            </w:r>
          </w:p>
        </w:tc>
      </w:tr>
      <w:tr w:rsidR="002C142D" w14:paraId="42436B9C" w14:textId="77777777" w:rsidTr="00732A8B">
        <w:trPr>
          <w:trHeight w:val="234"/>
        </w:trPr>
        <w:sdt>
          <w:sdtPr>
            <w:rPr>
              <w:sz w:val="22"/>
              <w:szCs w:val="22"/>
            </w:rPr>
            <w:id w:val="1325400925"/>
            <w14:checkbox>
              <w14:checked w14:val="0"/>
              <w14:checkedState w14:val="2612" w14:font="MS Gothic"/>
              <w14:uncheckedState w14:val="2610" w14:font="MS Gothic"/>
            </w14:checkbox>
          </w:sdtPr>
          <w:sdtEndPr/>
          <w:sdtContent>
            <w:tc>
              <w:tcPr>
                <w:tcW w:w="463" w:type="dxa"/>
              </w:tcPr>
              <w:p w14:paraId="35C53AC1"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6A6BBD20" w14:textId="77777777" w:rsidR="002C142D" w:rsidRPr="002C142D" w:rsidRDefault="002C142D" w:rsidP="00732A8B">
            <w:pPr>
              <w:pStyle w:val="StatementLevel1"/>
              <w:rPr>
                <w:sz w:val="22"/>
                <w:szCs w:val="22"/>
              </w:rPr>
            </w:pPr>
            <w:r w:rsidRPr="002C142D">
              <w:rPr>
                <w:sz w:val="22"/>
                <w:szCs w:val="22"/>
              </w:rPr>
              <w:t>The witness will sign and date the short form consent document and the summary.</w:t>
            </w:r>
          </w:p>
        </w:tc>
      </w:tr>
      <w:tr w:rsidR="002C142D" w14:paraId="79D59ACC" w14:textId="77777777" w:rsidTr="00732A8B">
        <w:trPr>
          <w:trHeight w:val="234"/>
        </w:trPr>
        <w:sdt>
          <w:sdtPr>
            <w:rPr>
              <w:sz w:val="22"/>
              <w:szCs w:val="22"/>
            </w:rPr>
            <w:id w:val="1437321774"/>
            <w14:checkbox>
              <w14:checked w14:val="0"/>
              <w14:checkedState w14:val="2612" w14:font="MS Gothic"/>
              <w14:uncheckedState w14:val="2610" w14:font="MS Gothic"/>
            </w14:checkbox>
          </w:sdtPr>
          <w:sdtEndPr/>
          <w:sdtContent>
            <w:tc>
              <w:tcPr>
                <w:tcW w:w="463" w:type="dxa"/>
              </w:tcPr>
              <w:p w14:paraId="2F842A99"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7C62EAC6" w14:textId="77777777" w:rsidR="002C142D" w:rsidRPr="002C142D" w:rsidRDefault="002C142D" w:rsidP="00732A8B">
            <w:pPr>
              <w:pStyle w:val="StatementLevel1"/>
              <w:rPr>
                <w:sz w:val="22"/>
                <w:szCs w:val="22"/>
              </w:rPr>
            </w:pPr>
            <w:r w:rsidRPr="002C142D">
              <w:rPr>
                <w:sz w:val="22"/>
                <w:szCs w:val="22"/>
              </w:rPr>
              <w:t>The person obtaining consent will sign and date the summary.</w:t>
            </w:r>
          </w:p>
        </w:tc>
      </w:tr>
      <w:tr w:rsidR="002C142D" w14:paraId="60CAA7B6" w14:textId="77777777" w:rsidTr="00732A8B">
        <w:trPr>
          <w:trHeight w:val="234"/>
        </w:trPr>
        <w:sdt>
          <w:sdtPr>
            <w:rPr>
              <w:sz w:val="22"/>
              <w:szCs w:val="22"/>
            </w:rPr>
            <w:id w:val="-1455401752"/>
            <w14:checkbox>
              <w14:checked w14:val="0"/>
              <w14:checkedState w14:val="2612" w14:font="MS Gothic"/>
              <w14:uncheckedState w14:val="2610" w14:font="MS Gothic"/>
            </w14:checkbox>
          </w:sdtPr>
          <w:sdtEndPr/>
          <w:sdtContent>
            <w:tc>
              <w:tcPr>
                <w:tcW w:w="463" w:type="dxa"/>
              </w:tcPr>
              <w:p w14:paraId="12A08178"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329387BA" w14:textId="77777777" w:rsidR="002C142D" w:rsidRPr="002C142D" w:rsidRDefault="002C142D" w:rsidP="00732A8B">
            <w:pPr>
              <w:pStyle w:val="StatementLevel1"/>
              <w:rPr>
                <w:sz w:val="22"/>
                <w:szCs w:val="22"/>
              </w:rPr>
            </w:pPr>
            <w:r w:rsidRPr="002C142D">
              <w:rPr>
                <w:sz w:val="22"/>
                <w:szCs w:val="22"/>
              </w:rPr>
              <w:t>When a subject</w:t>
            </w:r>
            <w:r w:rsidRPr="002C142D" w:rsidDel="007A123D">
              <w:rPr>
                <w:sz w:val="22"/>
                <w:szCs w:val="22"/>
              </w:rPr>
              <w:t xml:space="preserve"> </w:t>
            </w:r>
            <w:r w:rsidRPr="002C142D">
              <w:rPr>
                <w:sz w:val="22"/>
                <w:szCs w:val="22"/>
              </w:rPr>
              <w:t>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and that consent was freely given.</w:t>
            </w:r>
          </w:p>
        </w:tc>
      </w:tr>
      <w:tr w:rsidR="002C142D" w14:paraId="02F41BFF" w14:textId="77777777" w:rsidTr="00732A8B">
        <w:trPr>
          <w:trHeight w:val="234"/>
        </w:trPr>
        <w:sdt>
          <w:sdtPr>
            <w:rPr>
              <w:sz w:val="22"/>
              <w:szCs w:val="22"/>
            </w:rPr>
            <w:id w:val="-1532110980"/>
            <w14:checkbox>
              <w14:checked w14:val="0"/>
              <w14:checkedState w14:val="2612" w14:font="MS Gothic"/>
              <w14:uncheckedState w14:val="2610" w14:font="MS Gothic"/>
            </w14:checkbox>
          </w:sdtPr>
          <w:sdtEndPr/>
          <w:sdtContent>
            <w:tc>
              <w:tcPr>
                <w:tcW w:w="463" w:type="dxa"/>
              </w:tcPr>
              <w:p w14:paraId="5990D359"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2408DC31" w14:textId="77777777" w:rsidR="002C142D" w:rsidRPr="002C142D" w:rsidRDefault="002C142D" w:rsidP="00732A8B">
            <w:pPr>
              <w:pStyle w:val="StatementLevel1"/>
              <w:rPr>
                <w:sz w:val="22"/>
                <w:szCs w:val="22"/>
              </w:rPr>
            </w:pPr>
            <w:r w:rsidRPr="002C142D">
              <w:rPr>
                <w:sz w:val="22"/>
                <w:szCs w:val="22"/>
              </w:rPr>
              <w:t>A copy of the signed and dated summary will be given to the person signing the document.</w:t>
            </w:r>
          </w:p>
        </w:tc>
      </w:tr>
      <w:tr w:rsidR="002C142D" w14:paraId="71B72258" w14:textId="77777777" w:rsidTr="00732A8B">
        <w:trPr>
          <w:trHeight w:val="234"/>
        </w:trPr>
        <w:sdt>
          <w:sdtPr>
            <w:rPr>
              <w:sz w:val="22"/>
              <w:szCs w:val="22"/>
            </w:rPr>
            <w:id w:val="582961597"/>
            <w14:checkbox>
              <w14:checked w14:val="0"/>
              <w14:checkedState w14:val="2612" w14:font="MS Gothic"/>
              <w14:uncheckedState w14:val="2610" w14:font="MS Gothic"/>
            </w14:checkbox>
          </w:sdtPr>
          <w:sdtEndPr/>
          <w:sdtContent>
            <w:tc>
              <w:tcPr>
                <w:tcW w:w="463" w:type="dxa"/>
              </w:tcPr>
              <w:p w14:paraId="69E2B118"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38B0CD0C" w14:textId="77777777" w:rsidR="002C142D" w:rsidRPr="002C142D" w:rsidRDefault="002C142D" w:rsidP="00732A8B">
            <w:pPr>
              <w:pStyle w:val="StatementLevel1"/>
              <w:rPr>
                <w:sz w:val="22"/>
                <w:szCs w:val="22"/>
              </w:rPr>
            </w:pPr>
            <w:r w:rsidRPr="002C142D">
              <w:rPr>
                <w:sz w:val="22"/>
                <w:szCs w:val="22"/>
              </w:rPr>
              <w:t>A copy of the signed and dated consent document will be given to the person signing the document.</w:t>
            </w:r>
          </w:p>
        </w:tc>
      </w:tr>
      <w:tr w:rsidR="002C142D" w:rsidRPr="00952A8A" w14:paraId="44AED81D" w14:textId="77777777" w:rsidTr="00732A8B">
        <w:sdt>
          <w:sdtPr>
            <w:rPr>
              <w:sz w:val="22"/>
              <w:szCs w:val="22"/>
            </w:rPr>
            <w:id w:val="829720823"/>
            <w14:checkbox>
              <w14:checked w14:val="0"/>
              <w14:checkedState w14:val="2612" w14:font="MS Gothic"/>
              <w14:uncheckedState w14:val="2610" w14:font="MS Gothic"/>
            </w14:checkbox>
          </w:sdtPr>
          <w:sdtEndPr/>
          <w:sdtContent>
            <w:tc>
              <w:tcPr>
                <w:tcW w:w="463" w:type="dxa"/>
              </w:tcPr>
              <w:p w14:paraId="19AD73C5" w14:textId="77777777" w:rsidR="002C142D" w:rsidRPr="002C142D" w:rsidRDefault="002C142D" w:rsidP="00732A8B">
                <w:pPr>
                  <w:pStyle w:val="Yes-No"/>
                  <w:rPr>
                    <w:sz w:val="22"/>
                    <w:szCs w:val="22"/>
                  </w:rPr>
                </w:pPr>
                <w:r w:rsidRPr="002C142D">
                  <w:rPr>
                    <w:rFonts w:ascii="MS Gothic" w:eastAsia="MS Gothic" w:hAnsi="MS Gothic" w:hint="eastAsia"/>
                    <w:sz w:val="22"/>
                    <w:szCs w:val="22"/>
                  </w:rPr>
                  <w:t>☐</w:t>
                </w:r>
              </w:p>
            </w:tc>
          </w:sdtContent>
        </w:sdt>
        <w:tc>
          <w:tcPr>
            <w:tcW w:w="10327" w:type="dxa"/>
          </w:tcPr>
          <w:p w14:paraId="2E3F1253" w14:textId="77777777" w:rsidR="002C142D" w:rsidRPr="002C142D" w:rsidRDefault="002C142D" w:rsidP="00732A8B">
            <w:pPr>
              <w:pStyle w:val="StatementLevel1"/>
              <w:rPr>
                <w:sz w:val="22"/>
                <w:szCs w:val="22"/>
              </w:rPr>
            </w:pPr>
            <w:r w:rsidRPr="002C142D">
              <w:rPr>
                <w:rFonts w:cs="Arial Narrow"/>
                <w:sz w:val="22"/>
                <w:szCs w:val="22"/>
              </w:rPr>
              <w:t>If there is a signature line for a parent or parents, the IRB has approved inclusion of children. If documentation of child assent is by having the child sign the Short Form Consent with the parent, a signature line for assent of the child also appears.</w:t>
            </w:r>
          </w:p>
        </w:tc>
      </w:tr>
    </w:tbl>
    <w:p w14:paraId="6BD23F32" w14:textId="77777777" w:rsidR="002C142D" w:rsidRDefault="002C142D" w:rsidP="00A05445"/>
    <w:sectPr w:rsidR="002C142D" w:rsidSect="00C0319E">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6A1EF" w14:textId="77777777" w:rsidR="00A70B78" w:rsidRDefault="00A70B78">
      <w:r>
        <w:separator/>
      </w:r>
    </w:p>
  </w:endnote>
  <w:endnote w:type="continuationSeparator" w:id="0">
    <w:p w14:paraId="0DF447A6" w14:textId="77777777" w:rsidR="00A70B78" w:rsidRDefault="00A70B78">
      <w:r>
        <w:continuationSeparator/>
      </w:r>
    </w:p>
  </w:endnote>
  <w:endnote w:type="continuationNotice" w:id="1">
    <w:p w14:paraId="546F1295" w14:textId="77777777" w:rsidR="00A70B78" w:rsidRDefault="00A70B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1FA01959" w14:paraId="0B991219" w14:textId="77777777" w:rsidTr="1FA01959">
      <w:tc>
        <w:tcPr>
          <w:tcW w:w="3600" w:type="dxa"/>
        </w:tcPr>
        <w:p w14:paraId="1EAD656A" w14:textId="6A34E318" w:rsidR="1FA01959" w:rsidRDefault="1FA01959" w:rsidP="1FA01959">
          <w:pPr>
            <w:pStyle w:val="Header"/>
            <w:ind w:left="-115"/>
          </w:pPr>
        </w:p>
      </w:tc>
      <w:tc>
        <w:tcPr>
          <w:tcW w:w="3600" w:type="dxa"/>
        </w:tcPr>
        <w:p w14:paraId="35B7B8C1" w14:textId="4BE2E719" w:rsidR="1FA01959" w:rsidRDefault="1FA01959" w:rsidP="1FA01959">
          <w:pPr>
            <w:pStyle w:val="Header"/>
            <w:jc w:val="center"/>
          </w:pPr>
        </w:p>
      </w:tc>
      <w:tc>
        <w:tcPr>
          <w:tcW w:w="3600" w:type="dxa"/>
        </w:tcPr>
        <w:p w14:paraId="184E9DEA" w14:textId="1CC966F9" w:rsidR="1FA01959" w:rsidRDefault="1FA01959" w:rsidP="1FA01959">
          <w:pPr>
            <w:pStyle w:val="Header"/>
            <w:ind w:right="-115"/>
            <w:jc w:val="right"/>
          </w:pPr>
        </w:p>
      </w:tc>
    </w:tr>
  </w:tbl>
  <w:p w14:paraId="0C481B5F" w14:textId="6BF29647" w:rsidR="1FA01959" w:rsidRDefault="1FA01959" w:rsidP="1FA01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802AC" w14:textId="77777777" w:rsidR="00A70B78" w:rsidRDefault="00A70B78">
      <w:r>
        <w:separator/>
      </w:r>
    </w:p>
  </w:footnote>
  <w:footnote w:type="continuationSeparator" w:id="0">
    <w:p w14:paraId="161A1C3C" w14:textId="77777777" w:rsidR="00A70B78" w:rsidRDefault="00A70B78">
      <w:r>
        <w:continuationSeparator/>
      </w:r>
    </w:p>
  </w:footnote>
  <w:footnote w:type="continuationNotice" w:id="1">
    <w:p w14:paraId="2F3F7A0B" w14:textId="77777777" w:rsidR="00A70B78" w:rsidRDefault="00A70B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844"/>
      <w:gridCol w:w="2403"/>
      <w:gridCol w:w="2265"/>
      <w:gridCol w:w="2294"/>
    </w:tblGrid>
    <w:tr w:rsidR="008D6E22" w14:paraId="060F8F02" w14:textId="77777777" w:rsidTr="009F70E2">
      <w:trPr>
        <w:cantSplit/>
        <w:trHeight w:val="260"/>
      </w:trPr>
      <w:tc>
        <w:tcPr>
          <w:tcW w:w="3666" w:type="dxa"/>
          <w:vMerge w:val="restart"/>
          <w:tcBorders>
            <w:top w:val="nil"/>
            <w:left w:val="nil"/>
            <w:bottom w:val="nil"/>
            <w:right w:val="single" w:sz="4" w:space="0" w:color="auto"/>
          </w:tcBorders>
          <w:vAlign w:val="center"/>
          <w:hideMark/>
        </w:tcPr>
        <w:p w14:paraId="40FB8885" w14:textId="3FA7894B" w:rsidR="008D6E22" w:rsidRDefault="1FA01959" w:rsidP="004945DA">
          <w:pPr>
            <w:jc w:val="center"/>
            <w:rPr>
              <w:rFonts w:ascii="Arial" w:hAnsi="Arial" w:cs="Arial"/>
            </w:rPr>
          </w:pPr>
          <w:r>
            <w:rPr>
              <w:noProof/>
            </w:rPr>
            <w:drawing>
              <wp:inline distT="0" distB="0" distL="0" distR="0" wp14:anchorId="194AE7ED" wp14:editId="71B2C6A0">
                <wp:extent cx="1914525" cy="669290"/>
                <wp:effectExtent l="0" t="0" r="9525" b="0"/>
                <wp:docPr id="1" name="Picture 1" descr="Image result for rutge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14525" cy="669290"/>
                        </a:xfrm>
                        <a:prstGeom prst="rect">
                          <a:avLst/>
                        </a:prstGeom>
                      </pic:spPr>
                    </pic:pic>
                  </a:graphicData>
                </a:graphic>
              </wp:inline>
            </w:drawing>
          </w:r>
        </w:p>
      </w:tc>
      <w:tc>
        <w:tcPr>
          <w:tcW w:w="6640" w:type="dxa"/>
          <w:gridSpan w:val="3"/>
          <w:tcBorders>
            <w:top w:val="single" w:sz="4" w:space="0" w:color="auto"/>
            <w:left w:val="single" w:sz="4" w:space="0" w:color="auto"/>
            <w:bottom w:val="single" w:sz="4" w:space="0" w:color="auto"/>
            <w:right w:val="single" w:sz="4" w:space="0" w:color="auto"/>
          </w:tcBorders>
          <w:vAlign w:val="center"/>
          <w:hideMark/>
        </w:tcPr>
        <w:p w14:paraId="0CB13A20" w14:textId="5A1DC0E5" w:rsidR="008D6E22" w:rsidRDefault="008D6E22" w:rsidP="008D6E22">
          <w:pPr>
            <w:pStyle w:val="SOPName"/>
            <w:spacing w:before="120" w:after="120"/>
            <w:jc w:val="center"/>
            <w:rPr>
              <w:rFonts w:ascii="Arial" w:hAnsi="Arial" w:cs="Arial"/>
            </w:rPr>
          </w:pPr>
          <w:r>
            <w:rPr>
              <w:rStyle w:val="SOPLeader"/>
              <w:rFonts w:ascii="Arial" w:hAnsi="Arial" w:cs="Arial"/>
            </w:rPr>
            <w:t xml:space="preserve">WORKSHEET: </w:t>
          </w:r>
          <w:r w:rsidRPr="00875856">
            <w:rPr>
              <w:rStyle w:val="SOPLeader"/>
              <w:rFonts w:ascii="Arial" w:hAnsi="Arial" w:cs="Arial"/>
            </w:rPr>
            <w:t>Short Form of Consent Documentation</w:t>
          </w:r>
        </w:p>
      </w:tc>
    </w:tr>
    <w:tr w:rsidR="008D6E22" w14:paraId="36D110B2" w14:textId="77777777" w:rsidTr="009F70E2">
      <w:trPr>
        <w:cantSplit/>
        <w:trHeight w:val="288"/>
      </w:trPr>
      <w:tc>
        <w:tcPr>
          <w:tcW w:w="0" w:type="auto"/>
          <w:vMerge/>
          <w:tcBorders>
            <w:left w:val="nil"/>
            <w:bottom w:val="nil"/>
          </w:tcBorders>
          <w:vAlign w:val="center"/>
          <w:hideMark/>
        </w:tcPr>
        <w:p w14:paraId="1DEDE7BE" w14:textId="77777777" w:rsidR="008D6E22" w:rsidRDefault="008D6E22" w:rsidP="008D6E22">
          <w:pPr>
            <w:rPr>
              <w:rFonts w:ascii="Arial" w:hAnsi="Arial" w:cs="Arial"/>
            </w:rPr>
          </w:pPr>
        </w:p>
      </w:tc>
      <w:tc>
        <w:tcPr>
          <w:tcW w:w="229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AE01759" w14:textId="77777777" w:rsidR="008D6E22" w:rsidRDefault="008D6E22" w:rsidP="008D6E22">
          <w:pPr>
            <w:pStyle w:val="SOPTableHeader"/>
            <w:rPr>
              <w:rFonts w:ascii="Arial" w:hAnsi="Arial" w:cs="Arial"/>
              <w:sz w:val="18"/>
              <w:szCs w:val="18"/>
            </w:rPr>
          </w:pPr>
          <w:r>
            <w:rPr>
              <w:rFonts w:ascii="Arial" w:hAnsi="Arial" w:cs="Arial"/>
              <w:sz w:val="18"/>
              <w:szCs w:val="18"/>
            </w:rPr>
            <w:t>NUMBER</w:t>
          </w:r>
        </w:p>
      </w:tc>
      <w:tc>
        <w:tcPr>
          <w:tcW w:w="216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1EC9B6F" w14:textId="77777777" w:rsidR="008D6E22" w:rsidRDefault="008D6E22" w:rsidP="008D6E22">
          <w:pPr>
            <w:pStyle w:val="SOPTableHeader"/>
            <w:rPr>
              <w:rFonts w:ascii="Arial" w:hAnsi="Arial" w:cs="Arial"/>
              <w:sz w:val="18"/>
              <w:szCs w:val="18"/>
            </w:rPr>
          </w:pPr>
          <w:r>
            <w:rPr>
              <w:rFonts w:ascii="Arial" w:hAnsi="Arial" w:cs="Arial"/>
              <w:sz w:val="18"/>
              <w:szCs w:val="18"/>
            </w:rPr>
            <w:t>DATE</w:t>
          </w:r>
        </w:p>
      </w:tc>
      <w:tc>
        <w:tcPr>
          <w:tcW w:w="218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D13AC98" w14:textId="77777777" w:rsidR="008D6E22" w:rsidRDefault="008D6E22" w:rsidP="008D6E22">
          <w:pPr>
            <w:pStyle w:val="SOPTableHeader"/>
            <w:rPr>
              <w:rFonts w:ascii="Arial" w:hAnsi="Arial" w:cs="Arial"/>
              <w:sz w:val="18"/>
              <w:szCs w:val="18"/>
            </w:rPr>
          </w:pPr>
          <w:r>
            <w:rPr>
              <w:rFonts w:ascii="Arial" w:hAnsi="Arial" w:cs="Arial"/>
              <w:sz w:val="18"/>
              <w:szCs w:val="18"/>
            </w:rPr>
            <w:t>PAGE</w:t>
          </w:r>
        </w:p>
      </w:tc>
    </w:tr>
    <w:tr w:rsidR="008D6E22" w14:paraId="1393C055" w14:textId="77777777" w:rsidTr="009F70E2">
      <w:trPr>
        <w:cantSplit/>
        <w:trHeight w:val="288"/>
      </w:trPr>
      <w:tc>
        <w:tcPr>
          <w:tcW w:w="0" w:type="auto"/>
          <w:vMerge/>
          <w:tcBorders>
            <w:left w:val="nil"/>
            <w:bottom w:val="nil"/>
          </w:tcBorders>
          <w:vAlign w:val="center"/>
          <w:hideMark/>
        </w:tcPr>
        <w:p w14:paraId="0D7A4F77" w14:textId="77777777" w:rsidR="008D6E22" w:rsidRDefault="008D6E22" w:rsidP="008D6E22">
          <w:pPr>
            <w:rPr>
              <w:rFonts w:ascii="Arial" w:hAnsi="Arial" w:cs="Arial"/>
            </w:rPr>
          </w:pPr>
        </w:p>
      </w:tc>
      <w:tc>
        <w:tcPr>
          <w:tcW w:w="229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84730B2" w14:textId="7C847467" w:rsidR="008D6E22" w:rsidRDefault="008D6E22" w:rsidP="008D6E22">
          <w:pPr>
            <w:pStyle w:val="SOPTableEntry"/>
            <w:rPr>
              <w:rFonts w:ascii="Arial" w:hAnsi="Arial" w:cs="Arial"/>
            </w:rPr>
          </w:pPr>
          <w:r>
            <w:rPr>
              <w:rFonts w:ascii="Arial" w:hAnsi="Arial" w:cs="Arial"/>
            </w:rPr>
            <w:t>HRP-317</w:t>
          </w:r>
        </w:p>
      </w:tc>
      <w:tc>
        <w:tcPr>
          <w:tcW w:w="216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E23D370" w14:textId="309F95DE" w:rsidR="008D6E22" w:rsidRDefault="007768AC" w:rsidP="008D6E22">
          <w:pPr>
            <w:pStyle w:val="SOPTableEntry"/>
            <w:rPr>
              <w:rFonts w:ascii="Arial" w:hAnsi="Arial" w:cs="Arial"/>
            </w:rPr>
          </w:pPr>
          <w:r>
            <w:rPr>
              <w:rFonts w:ascii="Arial" w:hAnsi="Arial" w:cs="Arial"/>
            </w:rPr>
            <w:t>12</w:t>
          </w:r>
          <w:r w:rsidR="00504CB1" w:rsidRPr="00206F33">
            <w:rPr>
              <w:rFonts w:ascii="Arial" w:hAnsi="Arial" w:cs="Arial"/>
            </w:rPr>
            <w:t>/1</w:t>
          </w:r>
          <w:r>
            <w:rPr>
              <w:rFonts w:ascii="Arial" w:hAnsi="Arial" w:cs="Arial"/>
            </w:rPr>
            <w:t>2</w:t>
          </w:r>
          <w:r w:rsidR="00504CB1" w:rsidRPr="00206F33">
            <w:rPr>
              <w:rFonts w:ascii="Arial" w:hAnsi="Arial" w:cs="Arial"/>
            </w:rPr>
            <w:t>/2020</w:t>
          </w:r>
        </w:p>
      </w:tc>
      <w:tc>
        <w:tcPr>
          <w:tcW w:w="218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F73410F" w14:textId="2675768E" w:rsidR="008D6E22" w:rsidRDefault="008D6E22" w:rsidP="008D6E22">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637B45">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sidR="00637B45">
            <w:rPr>
              <w:rFonts w:ascii="Arial" w:hAnsi="Arial" w:cs="Arial"/>
              <w:noProof/>
            </w:rPr>
            <w:t>1</w:t>
          </w:r>
          <w:r>
            <w:rPr>
              <w:rFonts w:ascii="Arial" w:hAnsi="Arial" w:cs="Arial"/>
            </w:rPr>
            <w:fldChar w:fldCharType="end"/>
          </w:r>
        </w:p>
      </w:tc>
    </w:tr>
  </w:tbl>
  <w:p w14:paraId="206B7844" w14:textId="77777777" w:rsidR="00AB29A3" w:rsidRPr="00321577" w:rsidRDefault="00AB29A3" w:rsidP="008D6E22">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BF744734"/>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DFAEB984"/>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D04EB532"/>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A1E6D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5156C088"/>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7D165A2"/>
    <w:multiLevelType w:val="multilevel"/>
    <w:tmpl w:val="C9124872"/>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4AA447FC"/>
    <w:multiLevelType w:val="hybridMultilevel"/>
    <w:tmpl w:val="9CB65AB4"/>
    <w:lvl w:ilvl="0" w:tplc="87624EF0">
      <w:start w:val="1"/>
      <w:numFmt w:val="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4A280B"/>
    <w:multiLevelType w:val="multilevel"/>
    <w:tmpl w:val="A2262C06"/>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54C6CA5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0"/>
  </w:num>
  <w:num w:numId="3">
    <w:abstractNumId w:val="2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2"/>
  </w:num>
  <w:num w:numId="16">
    <w:abstractNumId w:val="26"/>
  </w:num>
  <w:num w:numId="17">
    <w:abstractNumId w:val="12"/>
  </w:num>
  <w:num w:numId="18">
    <w:abstractNumId w:val="25"/>
  </w:num>
  <w:num w:numId="19">
    <w:abstractNumId w:val="24"/>
  </w:num>
  <w:num w:numId="20">
    <w:abstractNumId w:val="23"/>
  </w:num>
  <w:num w:numId="21">
    <w:abstractNumId w:val="27"/>
  </w:num>
  <w:num w:numId="22">
    <w:abstractNumId w:val="15"/>
  </w:num>
  <w:num w:numId="23">
    <w:abstractNumId w:val="11"/>
  </w:num>
  <w:num w:numId="24">
    <w:abstractNumId w:val="29"/>
  </w:num>
  <w:num w:numId="25">
    <w:abstractNumId w:val="14"/>
  </w:num>
  <w:num w:numId="26">
    <w:abstractNumId w:val="17"/>
  </w:num>
  <w:num w:numId="27">
    <w:abstractNumId w:val="28"/>
  </w:num>
  <w:num w:numId="28">
    <w:abstractNumId w:val="17"/>
  </w:num>
  <w:num w:numId="29">
    <w:abstractNumId w:val="17"/>
  </w:num>
  <w:num w:numId="30">
    <w:abstractNumId w:val="17"/>
  </w:num>
  <w:num w:numId="31">
    <w:abstractNumId w:val="17"/>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0"/>
  </w:num>
  <w:num w:numId="35">
    <w:abstractNumId w:val="13"/>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bU0tDAzMzExNLdU0lEKTi0uzszPAykwrAUAdmeRhSwAAAA="/>
  </w:docVars>
  <w:rsids>
    <w:rsidRoot w:val="00E4430C"/>
    <w:rsid w:val="00002548"/>
    <w:rsid w:val="00010E09"/>
    <w:rsid w:val="000159EA"/>
    <w:rsid w:val="000314C4"/>
    <w:rsid w:val="00033ABA"/>
    <w:rsid w:val="00041EF1"/>
    <w:rsid w:val="0004423C"/>
    <w:rsid w:val="00046792"/>
    <w:rsid w:val="00067D59"/>
    <w:rsid w:val="000723E2"/>
    <w:rsid w:val="00076A61"/>
    <w:rsid w:val="00081483"/>
    <w:rsid w:val="00090A9D"/>
    <w:rsid w:val="0009263A"/>
    <w:rsid w:val="0009274A"/>
    <w:rsid w:val="000954C3"/>
    <w:rsid w:val="000B4AAD"/>
    <w:rsid w:val="000C2450"/>
    <w:rsid w:val="00107D4B"/>
    <w:rsid w:val="00110B5F"/>
    <w:rsid w:val="001119F5"/>
    <w:rsid w:val="00125404"/>
    <w:rsid w:val="00125614"/>
    <w:rsid w:val="00126A31"/>
    <w:rsid w:val="00126E7C"/>
    <w:rsid w:val="001324B1"/>
    <w:rsid w:val="0015634D"/>
    <w:rsid w:val="00161453"/>
    <w:rsid w:val="00164891"/>
    <w:rsid w:val="0016624E"/>
    <w:rsid w:val="0018080F"/>
    <w:rsid w:val="00182F51"/>
    <w:rsid w:val="0019354E"/>
    <w:rsid w:val="00194A43"/>
    <w:rsid w:val="001955F7"/>
    <w:rsid w:val="001A07E7"/>
    <w:rsid w:val="001B0B3D"/>
    <w:rsid w:val="001B1A25"/>
    <w:rsid w:val="001B56EF"/>
    <w:rsid w:val="001C26D7"/>
    <w:rsid w:val="001D1446"/>
    <w:rsid w:val="001D41EE"/>
    <w:rsid w:val="001F2491"/>
    <w:rsid w:val="001F2783"/>
    <w:rsid w:val="00206F33"/>
    <w:rsid w:val="00217570"/>
    <w:rsid w:val="002266CE"/>
    <w:rsid w:val="00234E78"/>
    <w:rsid w:val="0024178D"/>
    <w:rsid w:val="00253E25"/>
    <w:rsid w:val="00264EEC"/>
    <w:rsid w:val="00287402"/>
    <w:rsid w:val="002936A0"/>
    <w:rsid w:val="00296DCC"/>
    <w:rsid w:val="002A20FB"/>
    <w:rsid w:val="002B2273"/>
    <w:rsid w:val="002B7F45"/>
    <w:rsid w:val="002C142D"/>
    <w:rsid w:val="002C5928"/>
    <w:rsid w:val="002E098E"/>
    <w:rsid w:val="002E4E74"/>
    <w:rsid w:val="0030441F"/>
    <w:rsid w:val="00305112"/>
    <w:rsid w:val="003121B8"/>
    <w:rsid w:val="00321577"/>
    <w:rsid w:val="003267B9"/>
    <w:rsid w:val="00336905"/>
    <w:rsid w:val="003450FA"/>
    <w:rsid w:val="00357C1D"/>
    <w:rsid w:val="003645C1"/>
    <w:rsid w:val="00373896"/>
    <w:rsid w:val="0037422C"/>
    <w:rsid w:val="00380737"/>
    <w:rsid w:val="00397FA8"/>
    <w:rsid w:val="003A0997"/>
    <w:rsid w:val="003A6DEA"/>
    <w:rsid w:val="003B75D3"/>
    <w:rsid w:val="003E1AF6"/>
    <w:rsid w:val="003E4B0C"/>
    <w:rsid w:val="003E6066"/>
    <w:rsid w:val="003E7E4F"/>
    <w:rsid w:val="003F418F"/>
    <w:rsid w:val="003F424F"/>
    <w:rsid w:val="004113B3"/>
    <w:rsid w:val="004351BF"/>
    <w:rsid w:val="00436538"/>
    <w:rsid w:val="0046138D"/>
    <w:rsid w:val="00462F84"/>
    <w:rsid w:val="0047565A"/>
    <w:rsid w:val="004945DA"/>
    <w:rsid w:val="004A437D"/>
    <w:rsid w:val="004B0D3D"/>
    <w:rsid w:val="004B26F6"/>
    <w:rsid w:val="004D0023"/>
    <w:rsid w:val="004D2EA4"/>
    <w:rsid w:val="00504CB1"/>
    <w:rsid w:val="00505115"/>
    <w:rsid w:val="0052734A"/>
    <w:rsid w:val="00534B1B"/>
    <w:rsid w:val="00546EA5"/>
    <w:rsid w:val="0055189E"/>
    <w:rsid w:val="005534E2"/>
    <w:rsid w:val="005540BA"/>
    <w:rsid w:val="00560433"/>
    <w:rsid w:val="00562F93"/>
    <w:rsid w:val="0057438B"/>
    <w:rsid w:val="00576376"/>
    <w:rsid w:val="00577406"/>
    <w:rsid w:val="00587C0C"/>
    <w:rsid w:val="005A2F70"/>
    <w:rsid w:val="005A4624"/>
    <w:rsid w:val="005B1B7B"/>
    <w:rsid w:val="005C61D5"/>
    <w:rsid w:val="005E4515"/>
    <w:rsid w:val="005F668A"/>
    <w:rsid w:val="00627728"/>
    <w:rsid w:val="00635C5D"/>
    <w:rsid w:val="00637B45"/>
    <w:rsid w:val="00645727"/>
    <w:rsid w:val="0066006D"/>
    <w:rsid w:val="00662B81"/>
    <w:rsid w:val="00666544"/>
    <w:rsid w:val="00690C47"/>
    <w:rsid w:val="0069117E"/>
    <w:rsid w:val="006A279A"/>
    <w:rsid w:val="006A4893"/>
    <w:rsid w:val="006A7F27"/>
    <w:rsid w:val="006B2D3F"/>
    <w:rsid w:val="006C71D4"/>
    <w:rsid w:val="006D0CF1"/>
    <w:rsid w:val="006D73FF"/>
    <w:rsid w:val="00711AFA"/>
    <w:rsid w:val="00731FB5"/>
    <w:rsid w:val="00746AEB"/>
    <w:rsid w:val="00753655"/>
    <w:rsid w:val="007577A7"/>
    <w:rsid w:val="007621F3"/>
    <w:rsid w:val="007632DC"/>
    <w:rsid w:val="00765CA8"/>
    <w:rsid w:val="007768AC"/>
    <w:rsid w:val="00782D1E"/>
    <w:rsid w:val="0078559C"/>
    <w:rsid w:val="007A5A52"/>
    <w:rsid w:val="007C46C1"/>
    <w:rsid w:val="007D15D5"/>
    <w:rsid w:val="007D34E5"/>
    <w:rsid w:val="007D38EE"/>
    <w:rsid w:val="007D6807"/>
    <w:rsid w:val="007F5E9B"/>
    <w:rsid w:val="00800727"/>
    <w:rsid w:val="00837738"/>
    <w:rsid w:val="00842A85"/>
    <w:rsid w:val="0085094E"/>
    <w:rsid w:val="00853F4C"/>
    <w:rsid w:val="0085613A"/>
    <w:rsid w:val="00875856"/>
    <w:rsid w:val="008A14AF"/>
    <w:rsid w:val="008C4045"/>
    <w:rsid w:val="008D601B"/>
    <w:rsid w:val="008D6E22"/>
    <w:rsid w:val="008E395A"/>
    <w:rsid w:val="008E775A"/>
    <w:rsid w:val="008F27B2"/>
    <w:rsid w:val="0090183C"/>
    <w:rsid w:val="009051E6"/>
    <w:rsid w:val="00920294"/>
    <w:rsid w:val="00921A91"/>
    <w:rsid w:val="00922549"/>
    <w:rsid w:val="00935A7A"/>
    <w:rsid w:val="00936DCA"/>
    <w:rsid w:val="00944550"/>
    <w:rsid w:val="00970024"/>
    <w:rsid w:val="009734DD"/>
    <w:rsid w:val="00973C33"/>
    <w:rsid w:val="009B2C96"/>
    <w:rsid w:val="009C207A"/>
    <w:rsid w:val="009C23D0"/>
    <w:rsid w:val="009F70E2"/>
    <w:rsid w:val="00A05445"/>
    <w:rsid w:val="00A13290"/>
    <w:rsid w:val="00A16B55"/>
    <w:rsid w:val="00A203E7"/>
    <w:rsid w:val="00A2067F"/>
    <w:rsid w:val="00A25D4D"/>
    <w:rsid w:val="00A27E7E"/>
    <w:rsid w:val="00A4274F"/>
    <w:rsid w:val="00A673BA"/>
    <w:rsid w:val="00A70B78"/>
    <w:rsid w:val="00A73875"/>
    <w:rsid w:val="00A874C8"/>
    <w:rsid w:val="00A91A3E"/>
    <w:rsid w:val="00AA7935"/>
    <w:rsid w:val="00AB29A3"/>
    <w:rsid w:val="00AB5B22"/>
    <w:rsid w:val="00AC0C51"/>
    <w:rsid w:val="00AD4F01"/>
    <w:rsid w:val="00AD5394"/>
    <w:rsid w:val="00AE1DBD"/>
    <w:rsid w:val="00AE2818"/>
    <w:rsid w:val="00B014FE"/>
    <w:rsid w:val="00B0703F"/>
    <w:rsid w:val="00B1504B"/>
    <w:rsid w:val="00B4278A"/>
    <w:rsid w:val="00B5304C"/>
    <w:rsid w:val="00B70190"/>
    <w:rsid w:val="00B72CBE"/>
    <w:rsid w:val="00B86C18"/>
    <w:rsid w:val="00B930F5"/>
    <w:rsid w:val="00B973F0"/>
    <w:rsid w:val="00BA00A1"/>
    <w:rsid w:val="00BA6075"/>
    <w:rsid w:val="00BE1E00"/>
    <w:rsid w:val="00BE54A6"/>
    <w:rsid w:val="00BF585A"/>
    <w:rsid w:val="00BF599A"/>
    <w:rsid w:val="00C0319E"/>
    <w:rsid w:val="00C270BA"/>
    <w:rsid w:val="00C3240C"/>
    <w:rsid w:val="00C455A7"/>
    <w:rsid w:val="00C57F3D"/>
    <w:rsid w:val="00C66F73"/>
    <w:rsid w:val="00C7143F"/>
    <w:rsid w:val="00C75807"/>
    <w:rsid w:val="00C83D97"/>
    <w:rsid w:val="00C93AEA"/>
    <w:rsid w:val="00CB31F4"/>
    <w:rsid w:val="00CC6C2B"/>
    <w:rsid w:val="00CF072A"/>
    <w:rsid w:val="00D0092D"/>
    <w:rsid w:val="00D054B6"/>
    <w:rsid w:val="00D10A06"/>
    <w:rsid w:val="00D15898"/>
    <w:rsid w:val="00D20637"/>
    <w:rsid w:val="00D25CAA"/>
    <w:rsid w:val="00D446E4"/>
    <w:rsid w:val="00D84FF4"/>
    <w:rsid w:val="00DA1AFB"/>
    <w:rsid w:val="00DA4F56"/>
    <w:rsid w:val="00DA7B22"/>
    <w:rsid w:val="00DE7DC9"/>
    <w:rsid w:val="00E15BD4"/>
    <w:rsid w:val="00E22DE3"/>
    <w:rsid w:val="00E4430C"/>
    <w:rsid w:val="00E52454"/>
    <w:rsid w:val="00E60BCE"/>
    <w:rsid w:val="00E729A5"/>
    <w:rsid w:val="00E77BA3"/>
    <w:rsid w:val="00E85C9D"/>
    <w:rsid w:val="00EB26A2"/>
    <w:rsid w:val="00EC576D"/>
    <w:rsid w:val="00EC7417"/>
    <w:rsid w:val="00ED66E3"/>
    <w:rsid w:val="00EF1B36"/>
    <w:rsid w:val="00F133CB"/>
    <w:rsid w:val="00F31056"/>
    <w:rsid w:val="00F33594"/>
    <w:rsid w:val="00F773C1"/>
    <w:rsid w:val="00F86176"/>
    <w:rsid w:val="00FA6863"/>
    <w:rsid w:val="00FC07E4"/>
    <w:rsid w:val="00FD6121"/>
    <w:rsid w:val="00FD7409"/>
    <w:rsid w:val="00FE0F6D"/>
    <w:rsid w:val="00FE10B3"/>
    <w:rsid w:val="12E10DA7"/>
    <w:rsid w:val="179E5C59"/>
    <w:rsid w:val="1FA01959"/>
    <w:rsid w:val="238E0408"/>
    <w:rsid w:val="30A1D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06B7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7C1D"/>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70190"/>
    <w:pPr>
      <w:numPr>
        <w:numId w:val="31"/>
      </w:numPr>
      <w:tabs>
        <w:tab w:val="clear" w:pos="720"/>
        <w:tab w:val="num" w:pos="360"/>
      </w:tabs>
      <w:ind w:left="360" w:hanging="360"/>
    </w:pPr>
    <w:rPr>
      <w:b/>
    </w:rPr>
  </w:style>
  <w:style w:type="paragraph" w:customStyle="1" w:styleId="ChecklistLevel2">
    <w:name w:val="Checklist Level 2"/>
    <w:basedOn w:val="ChecklistLevel1"/>
    <w:rsid w:val="00DA7B22"/>
    <w:pPr>
      <w:numPr>
        <w:ilvl w:val="1"/>
      </w:numPr>
      <w:tabs>
        <w:tab w:val="clear" w:pos="1080"/>
        <w:tab w:val="left" w:pos="720"/>
      </w:tabs>
      <w:ind w:left="720"/>
    </w:pPr>
    <w:rPr>
      <w:b w:val="0"/>
    </w:rPr>
  </w:style>
  <w:style w:type="paragraph" w:customStyle="1" w:styleId="ChecklistLevel3">
    <w:name w:val="Checklist Level 3"/>
    <w:basedOn w:val="ChecklistLevel2"/>
    <w:rsid w:val="00B014FE"/>
    <w:pPr>
      <w:numPr>
        <w:ilvl w:val="2"/>
      </w:numPr>
      <w:tabs>
        <w:tab w:val="clear" w:pos="720"/>
        <w:tab w:val="clear" w:pos="2448"/>
        <w:tab w:val="left" w:pos="1728"/>
      </w:tabs>
      <w:ind w:left="1728"/>
    </w:pPr>
  </w:style>
  <w:style w:type="paragraph" w:customStyle="1" w:styleId="ChecklistLevel4">
    <w:name w:val="Checklist Level 4"/>
    <w:basedOn w:val="ChecklistLevel3"/>
    <w:rsid w:val="00B014FE"/>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Bullet1">
    <w:name w:val="Bullet 1"/>
    <w:basedOn w:val="Normal"/>
    <w:rsid w:val="007632DC"/>
    <w:pPr>
      <w:numPr>
        <w:numId w:val="33"/>
      </w:numPr>
      <w:tabs>
        <w:tab w:val="clear" w:pos="576"/>
      </w:tabs>
    </w:pPr>
    <w:rPr>
      <w:sz w:val="16"/>
      <w:szCs w:val="20"/>
    </w:rPr>
  </w:style>
  <w:style w:type="paragraph" w:customStyle="1" w:styleId="Bullet2">
    <w:name w:val="Bullet 2"/>
    <w:basedOn w:val="Bullet1"/>
    <w:rsid w:val="007632DC"/>
    <w:pPr>
      <w:numPr>
        <w:ilvl w:val="1"/>
      </w:numPr>
      <w:tabs>
        <w:tab w:val="clear" w:pos="864"/>
        <w:tab w:val="num" w:pos="360"/>
      </w:tabs>
    </w:pPr>
  </w:style>
  <w:style w:type="paragraph" w:customStyle="1" w:styleId="Bullet3">
    <w:name w:val="Bullet 3"/>
    <w:basedOn w:val="Bullet1"/>
    <w:rsid w:val="007632DC"/>
    <w:pPr>
      <w:numPr>
        <w:ilvl w:val="2"/>
      </w:numPr>
      <w:tabs>
        <w:tab w:val="clear" w:pos="1008"/>
        <w:tab w:val="num" w:pos="360"/>
      </w:tabs>
      <w:ind w:left="1037"/>
    </w:pPr>
  </w:style>
  <w:style w:type="paragraph" w:customStyle="1" w:styleId="Bullet4">
    <w:name w:val="Bullet 4"/>
    <w:basedOn w:val="Bullet1"/>
    <w:rsid w:val="007632DC"/>
    <w:pPr>
      <w:numPr>
        <w:ilvl w:val="3"/>
      </w:numPr>
      <w:tabs>
        <w:tab w:val="clear" w:pos="1224"/>
        <w:tab w:val="num" w:pos="360"/>
      </w:tabs>
      <w:ind w:left="1397"/>
    </w:pPr>
  </w:style>
  <w:style w:type="paragraph" w:customStyle="1" w:styleId="StatementLevel1">
    <w:name w:val="Statement Level 1"/>
    <w:basedOn w:val="ChecklistBasis"/>
    <w:link w:val="StatementLevel1Char"/>
    <w:rsid w:val="00B70190"/>
  </w:style>
  <w:style w:type="paragraph" w:customStyle="1" w:styleId="StatementLevel2">
    <w:name w:val="Statement Level 2"/>
    <w:basedOn w:val="StatementLevel1"/>
    <w:rsid w:val="00B70190"/>
    <w:pPr>
      <w:ind w:left="252"/>
    </w:pPr>
  </w:style>
  <w:style w:type="paragraph" w:customStyle="1" w:styleId="Yes-No">
    <w:name w:val="Yes-No"/>
    <w:basedOn w:val="StatementLevel1"/>
    <w:rsid w:val="00B70190"/>
    <w:pPr>
      <w:tabs>
        <w:tab w:val="left" w:pos="720"/>
      </w:tabs>
    </w:pPr>
    <w:rPr>
      <w:b/>
    </w:rPr>
  </w:style>
  <w:style w:type="character" w:customStyle="1" w:styleId="StatementLevel1Char">
    <w:name w:val="Statement Level 1 Char"/>
    <w:link w:val="StatementLevel1"/>
    <w:rsid w:val="00B70190"/>
    <w:rPr>
      <w:rFonts w:ascii="Arial Narrow" w:hAnsi="Arial Narrow"/>
      <w:szCs w:val="24"/>
      <w:lang w:val="en-US" w:eastAsia="en-US" w:bidi="ar-SA"/>
    </w:rPr>
  </w:style>
  <w:style w:type="paragraph" w:styleId="BalloonText">
    <w:name w:val="Balloon Text"/>
    <w:basedOn w:val="Normal"/>
    <w:semiHidden/>
    <w:rsid w:val="006D0CF1"/>
    <w:rPr>
      <w:rFonts w:ascii="Tahoma" w:hAnsi="Tahoma" w:cs="Tahoma"/>
      <w:sz w:val="16"/>
      <w:szCs w:val="16"/>
    </w:rPr>
  </w:style>
  <w:style w:type="paragraph" w:customStyle="1" w:styleId="SOPFooter">
    <w:name w:val="SOP Footer"/>
    <w:basedOn w:val="Normal"/>
    <w:rsid w:val="00534B1B"/>
    <w:pPr>
      <w:jc w:val="center"/>
    </w:pPr>
    <w:rPr>
      <w:rFonts w:ascii="Arial" w:hAnsi="Arial" w:cs="Tahoma"/>
      <w:sz w:val="16"/>
      <w:szCs w:val="20"/>
    </w:rPr>
  </w:style>
  <w:style w:type="character" w:customStyle="1" w:styleId="SOPLeader">
    <w:name w:val="SOP Leader"/>
    <w:rsid w:val="001D1446"/>
    <w:rPr>
      <w:rFonts w:ascii="Calibri" w:hAnsi="Calibri"/>
      <w:b/>
      <w:sz w:val="24"/>
    </w:rPr>
  </w:style>
  <w:style w:type="paragraph" w:customStyle="1" w:styleId="SOPName">
    <w:name w:val="SOP Name"/>
    <w:basedOn w:val="Normal"/>
    <w:rsid w:val="001D1446"/>
    <w:rPr>
      <w:rFonts w:ascii="Calibri" w:hAnsi="Calibri" w:cs="Tahoma"/>
      <w:szCs w:val="20"/>
    </w:rPr>
  </w:style>
  <w:style w:type="paragraph" w:customStyle="1" w:styleId="SOPTableHeader">
    <w:name w:val="SOP Table Header"/>
    <w:basedOn w:val="Normal"/>
    <w:rsid w:val="001D1446"/>
    <w:pPr>
      <w:jc w:val="center"/>
    </w:pPr>
    <w:rPr>
      <w:rFonts w:ascii="Calibri" w:hAnsi="Calibri" w:cs="Tahoma"/>
      <w:sz w:val="20"/>
      <w:szCs w:val="20"/>
    </w:rPr>
  </w:style>
  <w:style w:type="paragraph" w:customStyle="1" w:styleId="SOPTableEntry">
    <w:name w:val="SOP Table Entry"/>
    <w:basedOn w:val="SOPTableHeader"/>
    <w:rsid w:val="001D1446"/>
    <w:rPr>
      <w:sz w:val="18"/>
    </w:rPr>
  </w:style>
  <w:style w:type="character" w:customStyle="1" w:styleId="ChecklistBasisChar">
    <w:name w:val="Checklist Basis Char"/>
    <w:link w:val="ChecklistBasis"/>
    <w:rsid w:val="009C23D0"/>
    <w:rPr>
      <w:rFonts w:ascii="Arial Narrow" w:hAnsi="Arial Narrow"/>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5938">
      <w:bodyDiv w:val="1"/>
      <w:marLeft w:val="0"/>
      <w:marRight w:val="0"/>
      <w:marTop w:val="0"/>
      <w:marBottom w:val="0"/>
      <w:divBdr>
        <w:top w:val="none" w:sz="0" w:space="0" w:color="auto"/>
        <w:left w:val="none" w:sz="0" w:space="0" w:color="auto"/>
        <w:bottom w:val="none" w:sz="0" w:space="0" w:color="auto"/>
        <w:right w:val="none" w:sz="0" w:space="0" w:color="auto"/>
      </w:divBdr>
    </w:div>
    <w:div w:id="106675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Props1.xml><?xml version="1.0" encoding="utf-8"?>
<ds:datastoreItem xmlns:ds="http://schemas.openxmlformats.org/officeDocument/2006/customXml" ds:itemID="{EA100F86-275E-412B-822D-F0C88D99A4F2}">
  <ds:schemaRefs>
    <ds:schemaRef ds:uri="http://schemas.microsoft.com/sharepoint/v3/contenttype/forms"/>
  </ds:schemaRefs>
</ds:datastoreItem>
</file>

<file path=customXml/itemProps2.xml><?xml version="1.0" encoding="utf-8"?>
<ds:datastoreItem xmlns:ds="http://schemas.openxmlformats.org/officeDocument/2006/customXml" ds:itemID="{A722956C-46D2-4A64-8CD1-88A7BEC20478}">
  <ds:schemaRefs>
    <ds:schemaRef ds:uri="http://schemas.openxmlformats.org/officeDocument/2006/bibliography"/>
  </ds:schemaRefs>
</ds:datastoreItem>
</file>

<file path=customXml/itemProps3.xml><?xml version="1.0" encoding="utf-8"?>
<ds:datastoreItem xmlns:ds="http://schemas.openxmlformats.org/officeDocument/2006/customXml" ds:itemID="{32C080F0-0789-4F9F-93C1-5111FE81E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E342FF-F2AE-4519-8696-1ECBAE07FC7A}">
  <ds:schemaRefs>
    <ds:schemaRef ds:uri="56c6f19a-effe-4935-9341-fe92395bebc7"/>
    <ds:schemaRef ds:uri="http://purl.org/dc/elements/1.1/"/>
    <ds:schemaRef ds:uri="http://purl.org/dc/terms/"/>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2ef64c7a-f0db-4be9-a2d1-a81bc3108332"/>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1975</Characters>
  <Application>Microsoft Office Word</Application>
  <DocSecurity>0</DocSecurity>
  <Lines>16</Lines>
  <Paragraphs>4</Paragraphs>
  <ScaleCrop>false</ScaleCrop>
  <Manager/>
  <Company/>
  <LinksUpToDate>false</LinksUpToDate>
  <CharactersWithSpaces>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0-06-08T14:40:00Z</dcterms:created>
  <dcterms:modified xsi:type="dcterms:W3CDTF">2021-06-30T17: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